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drew Hardin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ebra Handz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0609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